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DB9" w:rsidRDefault="00071DB9" w:rsidP="00071DB9">
      <w:pPr>
        <w:spacing w:after="0" w:line="24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8AC010F" wp14:editId="29B187E6">
            <wp:simplePos x="0" y="0"/>
            <wp:positionH relativeFrom="margin">
              <wp:align>right</wp:align>
            </wp:positionH>
            <wp:positionV relativeFrom="paragraph">
              <wp:posOffset>42</wp:posOffset>
            </wp:positionV>
            <wp:extent cx="1362075" cy="1362075"/>
            <wp:effectExtent l="0" t="0" r="9525" b="9525"/>
            <wp:wrapTight wrapText="bothSides">
              <wp:wrapPolygon edited="0">
                <wp:start x="0" y="0"/>
                <wp:lineTo x="0" y="21449"/>
                <wp:lineTo x="21449" y="21449"/>
                <wp:lineTo x="214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71DB9" w:rsidRDefault="00071DB9" w:rsidP="00071DB9">
      <w:pPr>
        <w:spacing w:after="0" w:line="240" w:lineRule="auto"/>
        <w:rPr>
          <w:b/>
        </w:rPr>
      </w:pPr>
    </w:p>
    <w:p w:rsidR="00071DB9" w:rsidRDefault="00071DB9" w:rsidP="00071DB9">
      <w:pPr>
        <w:spacing w:after="0" w:line="240" w:lineRule="auto"/>
        <w:rPr>
          <w:b/>
        </w:rPr>
      </w:pPr>
    </w:p>
    <w:p w:rsidR="00071DB9" w:rsidRPr="00264484" w:rsidRDefault="00071DB9" w:rsidP="00071DB9">
      <w:pPr>
        <w:spacing w:after="0" w:line="240" w:lineRule="auto"/>
        <w:rPr>
          <w:b/>
        </w:rPr>
      </w:pPr>
      <w:r w:rsidRPr="00264484">
        <w:rPr>
          <w:b/>
        </w:rPr>
        <w:t>Long Term Recovery Team</w:t>
      </w:r>
    </w:p>
    <w:p w:rsidR="00071DB9" w:rsidRPr="00264484" w:rsidRDefault="00071DB9" w:rsidP="00071DB9">
      <w:pPr>
        <w:spacing w:after="0" w:line="240" w:lineRule="auto"/>
        <w:rPr>
          <w:b/>
        </w:rPr>
      </w:pPr>
      <w:r w:rsidRPr="00264484">
        <w:rPr>
          <w:b/>
        </w:rPr>
        <w:t>714 E. Concho</w:t>
      </w:r>
    </w:p>
    <w:p w:rsidR="00071DB9" w:rsidRPr="00264484" w:rsidRDefault="00071DB9" w:rsidP="00071DB9">
      <w:pPr>
        <w:spacing w:after="0" w:line="240" w:lineRule="auto"/>
        <w:rPr>
          <w:b/>
        </w:rPr>
      </w:pPr>
      <w:r w:rsidRPr="00264484">
        <w:rPr>
          <w:b/>
        </w:rPr>
        <w:t>Rockport, TX</w:t>
      </w:r>
    </w:p>
    <w:p w:rsidR="00071DB9" w:rsidRPr="00264484" w:rsidRDefault="00071DB9" w:rsidP="00071DB9">
      <w:pPr>
        <w:spacing w:after="0" w:line="240" w:lineRule="auto"/>
        <w:rPr>
          <w:b/>
        </w:rPr>
      </w:pPr>
      <w:r w:rsidRPr="00264484">
        <w:rPr>
          <w:b/>
        </w:rPr>
        <w:t>Phone: (361) 790-9496</w:t>
      </w:r>
    </w:p>
    <w:p w:rsidR="00071DB9" w:rsidRPr="00264484" w:rsidRDefault="00071DB9" w:rsidP="00071DB9">
      <w:pPr>
        <w:spacing w:after="0" w:line="240" w:lineRule="auto"/>
        <w:rPr>
          <w:b/>
        </w:rPr>
      </w:pPr>
      <w:r w:rsidRPr="00264484">
        <w:rPr>
          <w:b/>
        </w:rPr>
        <w:t xml:space="preserve">Email: </w:t>
      </w:r>
      <w:hyperlink r:id="rId5" w:history="1">
        <w:r w:rsidRPr="00264484">
          <w:rPr>
            <w:rStyle w:val="Hyperlink"/>
            <w:b/>
          </w:rPr>
          <w:t>info@aransascounty.org</w:t>
        </w:r>
      </w:hyperlink>
      <w:r w:rsidRPr="00264484">
        <w:rPr>
          <w:b/>
        </w:rPr>
        <w:t xml:space="preserve"> </w:t>
      </w:r>
    </w:p>
    <w:p w:rsidR="00071DB9" w:rsidRPr="00264484" w:rsidRDefault="00071DB9" w:rsidP="00071DB9">
      <w:pPr>
        <w:pStyle w:val="Title"/>
        <w:jc w:val="center"/>
        <w:rPr>
          <w:b/>
          <w:sz w:val="48"/>
        </w:rPr>
      </w:pPr>
    </w:p>
    <w:p w:rsidR="00071DB9" w:rsidRPr="002652A4" w:rsidRDefault="00071DB9" w:rsidP="00071DB9">
      <w:pPr>
        <w:pStyle w:val="Title"/>
        <w:jc w:val="center"/>
        <w:rPr>
          <w:b/>
          <w:sz w:val="48"/>
          <w:u w:val="single"/>
        </w:rPr>
      </w:pPr>
      <w:r w:rsidRPr="002652A4">
        <w:rPr>
          <w:b/>
          <w:sz w:val="48"/>
          <w:u w:val="single"/>
        </w:rPr>
        <w:t>CONTACT NUMBERS FOR RECOVERY ASSISTANCE</w:t>
      </w:r>
    </w:p>
    <w:p w:rsidR="00071DB9" w:rsidRDefault="00071DB9" w:rsidP="00071DB9">
      <w:pPr>
        <w:spacing w:after="0" w:line="240" w:lineRule="auto"/>
        <w:jc w:val="center"/>
      </w:pPr>
    </w:p>
    <w:p w:rsidR="00071DB9" w:rsidRDefault="00071DB9" w:rsidP="00071DB9">
      <w:pPr>
        <w:spacing w:after="0" w:line="240" w:lineRule="auto"/>
        <w:jc w:val="center"/>
      </w:pPr>
      <w:r>
        <w:t>FEMA: 1-800-621-3362</w:t>
      </w:r>
    </w:p>
    <w:p w:rsidR="00071DB9" w:rsidRDefault="00071DB9" w:rsidP="00071DB9">
      <w:pPr>
        <w:spacing w:after="0" w:line="240" w:lineRule="auto"/>
        <w:jc w:val="center"/>
      </w:pPr>
      <w:r>
        <w:t>Small Business Administration (SBA): 1-800-659-2955</w:t>
      </w:r>
    </w:p>
    <w:p w:rsidR="00071DB9" w:rsidRDefault="00071DB9" w:rsidP="00071DB9">
      <w:pPr>
        <w:spacing w:after="0" w:line="240" w:lineRule="auto"/>
        <w:jc w:val="center"/>
        <w:rPr>
          <w:b/>
        </w:rPr>
      </w:pPr>
    </w:p>
    <w:p w:rsidR="00071DB9" w:rsidRPr="00264484" w:rsidRDefault="00071DB9" w:rsidP="00071DB9">
      <w:pPr>
        <w:spacing w:after="0" w:line="240" w:lineRule="auto"/>
        <w:jc w:val="center"/>
        <w:rPr>
          <w:b/>
        </w:rPr>
      </w:pPr>
      <w:r w:rsidRPr="00264484">
        <w:rPr>
          <w:b/>
        </w:rPr>
        <w:t>FOR ASSISTANCE WITH APPEAL LETTERS TO FEMA OR SBA</w:t>
      </w:r>
    </w:p>
    <w:p w:rsidR="00071DB9" w:rsidRDefault="00071DB9" w:rsidP="00071DB9">
      <w:pPr>
        <w:pStyle w:val="ListParagraph"/>
        <w:spacing w:after="0" w:line="240" w:lineRule="auto"/>
        <w:jc w:val="center"/>
      </w:pPr>
      <w:r>
        <w:t>Immediate Disaster Case Management:</w:t>
      </w:r>
    </w:p>
    <w:p w:rsidR="00071DB9" w:rsidRDefault="00071DB9" w:rsidP="00071DB9">
      <w:pPr>
        <w:jc w:val="center"/>
      </w:pPr>
      <w:r>
        <w:t>1-855-742-5989</w:t>
      </w:r>
    </w:p>
    <w:p w:rsidR="00071DB9" w:rsidRPr="00631FA4" w:rsidRDefault="00071DB9" w:rsidP="00071DB9">
      <w:pPr>
        <w:spacing w:after="0" w:line="240" w:lineRule="auto"/>
        <w:jc w:val="center"/>
        <w:rPr>
          <w:b/>
        </w:rPr>
      </w:pPr>
      <w:r w:rsidRPr="00631FA4">
        <w:rPr>
          <w:b/>
        </w:rPr>
        <w:t>TO REGISTER FOR ASSISTANCE WITH CLEAN UP AND REPAIR</w:t>
      </w:r>
    </w:p>
    <w:p w:rsidR="00071DB9" w:rsidRPr="00071DB9" w:rsidRDefault="00071DB9" w:rsidP="00071DB9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9"/>
        <w:gridCol w:w="1651"/>
        <w:gridCol w:w="2261"/>
        <w:gridCol w:w="2579"/>
      </w:tblGrid>
      <w:tr w:rsidR="00071DB9" w:rsidTr="0088396E">
        <w:tc>
          <w:tcPr>
            <w:tcW w:w="2859" w:type="dxa"/>
          </w:tcPr>
          <w:p w:rsidR="00071DB9" w:rsidRPr="00631FA4" w:rsidRDefault="00631FA4" w:rsidP="00071DB9">
            <w:pPr>
              <w:jc w:val="center"/>
              <w:rPr>
                <w:b/>
              </w:rPr>
            </w:pPr>
            <w:r w:rsidRPr="00631FA4">
              <w:rPr>
                <w:b/>
              </w:rPr>
              <w:t>Name</w:t>
            </w:r>
          </w:p>
        </w:tc>
        <w:tc>
          <w:tcPr>
            <w:tcW w:w="1651" w:type="dxa"/>
          </w:tcPr>
          <w:p w:rsidR="00071DB9" w:rsidRPr="00631FA4" w:rsidRDefault="00631FA4" w:rsidP="00071DB9">
            <w:pPr>
              <w:jc w:val="center"/>
              <w:rPr>
                <w:b/>
              </w:rPr>
            </w:pPr>
            <w:r w:rsidRPr="00631FA4">
              <w:rPr>
                <w:b/>
              </w:rPr>
              <w:t>Phone</w:t>
            </w:r>
          </w:p>
        </w:tc>
        <w:tc>
          <w:tcPr>
            <w:tcW w:w="2261" w:type="dxa"/>
          </w:tcPr>
          <w:p w:rsidR="00071DB9" w:rsidRPr="00631FA4" w:rsidRDefault="00631FA4" w:rsidP="00071DB9">
            <w:pPr>
              <w:jc w:val="center"/>
              <w:rPr>
                <w:b/>
              </w:rPr>
            </w:pPr>
            <w:r w:rsidRPr="00631FA4">
              <w:rPr>
                <w:b/>
              </w:rPr>
              <w:t>Address</w:t>
            </w:r>
          </w:p>
        </w:tc>
        <w:tc>
          <w:tcPr>
            <w:tcW w:w="2579" w:type="dxa"/>
          </w:tcPr>
          <w:p w:rsidR="00071DB9" w:rsidRPr="00631FA4" w:rsidRDefault="00631FA4" w:rsidP="00071DB9">
            <w:pPr>
              <w:jc w:val="center"/>
              <w:rPr>
                <w:b/>
              </w:rPr>
            </w:pPr>
            <w:r w:rsidRPr="00631FA4">
              <w:rPr>
                <w:b/>
              </w:rPr>
              <w:t>Website</w:t>
            </w:r>
          </w:p>
        </w:tc>
      </w:tr>
      <w:tr w:rsidR="00071DB9" w:rsidTr="0088396E">
        <w:tc>
          <w:tcPr>
            <w:tcW w:w="2859" w:type="dxa"/>
            <w:shd w:val="clear" w:color="auto" w:fill="D0CECE" w:themeFill="background2" w:themeFillShade="E6"/>
          </w:tcPr>
          <w:p w:rsidR="00071DB9" w:rsidRDefault="00631FA4" w:rsidP="00071DB9">
            <w:pPr>
              <w:jc w:val="center"/>
            </w:pPr>
            <w:r>
              <w:t>First Baptist Church Volunteer Registration Center (VRC)</w:t>
            </w:r>
          </w:p>
        </w:tc>
        <w:tc>
          <w:tcPr>
            <w:tcW w:w="1651" w:type="dxa"/>
            <w:shd w:val="clear" w:color="auto" w:fill="D0CECE" w:themeFill="background2" w:themeFillShade="E6"/>
          </w:tcPr>
          <w:p w:rsidR="00071DB9" w:rsidRDefault="00206B2F" w:rsidP="00071DB9">
            <w:pPr>
              <w:jc w:val="center"/>
            </w:pPr>
            <w:r>
              <w:t xml:space="preserve">(361) </w:t>
            </w:r>
            <w:r w:rsidR="00631FA4">
              <w:t>230-0146</w:t>
            </w:r>
          </w:p>
        </w:tc>
        <w:tc>
          <w:tcPr>
            <w:tcW w:w="2261" w:type="dxa"/>
            <w:shd w:val="clear" w:color="auto" w:fill="D0CECE" w:themeFill="background2" w:themeFillShade="E6"/>
          </w:tcPr>
          <w:p w:rsidR="00071DB9" w:rsidRDefault="00631FA4" w:rsidP="00071DB9">
            <w:pPr>
              <w:jc w:val="center"/>
            </w:pPr>
            <w:r>
              <w:t xml:space="preserve">811 Enterprise Blvd </w:t>
            </w:r>
            <w:r w:rsidR="00206B2F">
              <w:t>Rockport, TX</w:t>
            </w:r>
          </w:p>
        </w:tc>
        <w:tc>
          <w:tcPr>
            <w:tcW w:w="2579" w:type="dxa"/>
            <w:shd w:val="clear" w:color="auto" w:fill="D0CECE" w:themeFill="background2" w:themeFillShade="E6"/>
          </w:tcPr>
          <w:p w:rsidR="00071DB9" w:rsidRDefault="00631FA4" w:rsidP="00071DB9">
            <w:pPr>
              <w:jc w:val="center"/>
            </w:pPr>
            <w:r>
              <w:t>All documentation must be completed on site</w:t>
            </w:r>
            <w:r w:rsidR="00206B2F">
              <w:t xml:space="preserve"> with  </w:t>
            </w:r>
            <w:hyperlink r:id="rId6" w:history="1">
              <w:r w:rsidR="00206B2F" w:rsidRPr="00831CB9">
                <w:rPr>
                  <w:rStyle w:val="Hyperlink"/>
                </w:rPr>
                <w:t>intake form</w:t>
              </w:r>
            </w:hyperlink>
          </w:p>
        </w:tc>
      </w:tr>
      <w:tr w:rsidR="00071DB9" w:rsidTr="0088396E">
        <w:tc>
          <w:tcPr>
            <w:tcW w:w="2859" w:type="dxa"/>
            <w:shd w:val="clear" w:color="auto" w:fill="FFFFFF" w:themeFill="background1"/>
          </w:tcPr>
          <w:p w:rsidR="00071DB9" w:rsidRDefault="0088396E" w:rsidP="00071DB9">
            <w:pPr>
              <w:jc w:val="center"/>
            </w:pPr>
            <w:r>
              <w:t>Samaritans Purse</w:t>
            </w:r>
          </w:p>
        </w:tc>
        <w:tc>
          <w:tcPr>
            <w:tcW w:w="1651" w:type="dxa"/>
            <w:shd w:val="clear" w:color="auto" w:fill="FFFFFF" w:themeFill="background1"/>
          </w:tcPr>
          <w:p w:rsidR="0088396E" w:rsidRDefault="0088396E" w:rsidP="0088396E">
            <w:pPr>
              <w:jc w:val="center"/>
            </w:pPr>
            <w:r>
              <w:t>Last Name A-G: (361) 230-2603</w:t>
            </w:r>
          </w:p>
          <w:p w:rsidR="0088396E" w:rsidRDefault="0088396E" w:rsidP="0088396E">
            <w:pPr>
              <w:jc w:val="center"/>
            </w:pPr>
            <w:r>
              <w:t>Last Name H-N:</w:t>
            </w:r>
          </w:p>
          <w:p w:rsidR="0088396E" w:rsidRDefault="0088396E" w:rsidP="0088396E">
            <w:pPr>
              <w:jc w:val="center"/>
            </w:pPr>
            <w:r>
              <w:t>(361) 230-2561</w:t>
            </w:r>
          </w:p>
          <w:p w:rsidR="0088396E" w:rsidRDefault="0088396E" w:rsidP="0088396E">
            <w:pPr>
              <w:jc w:val="center"/>
            </w:pPr>
            <w:r>
              <w:t>Last Name O-Z:</w:t>
            </w:r>
          </w:p>
          <w:p w:rsidR="00071DB9" w:rsidRDefault="0088396E" w:rsidP="0088396E">
            <w:pPr>
              <w:jc w:val="center"/>
            </w:pPr>
            <w:r>
              <w:t>(361) 230-2570</w:t>
            </w:r>
          </w:p>
        </w:tc>
        <w:tc>
          <w:tcPr>
            <w:tcW w:w="2261" w:type="dxa"/>
            <w:shd w:val="clear" w:color="auto" w:fill="FFFFFF" w:themeFill="background1"/>
          </w:tcPr>
          <w:p w:rsidR="00071DB9" w:rsidRDefault="00071DB9" w:rsidP="00071DB9">
            <w:pPr>
              <w:jc w:val="center"/>
            </w:pPr>
          </w:p>
        </w:tc>
        <w:tc>
          <w:tcPr>
            <w:tcW w:w="2579" w:type="dxa"/>
            <w:shd w:val="clear" w:color="auto" w:fill="FFFFFF" w:themeFill="background1"/>
          </w:tcPr>
          <w:p w:rsidR="00071DB9" w:rsidRDefault="0088396E" w:rsidP="00071DB9">
            <w:pPr>
              <w:jc w:val="center"/>
            </w:pPr>
            <w:r>
              <w:t>www.samaritanspurse.org</w:t>
            </w:r>
          </w:p>
        </w:tc>
      </w:tr>
    </w:tbl>
    <w:p w:rsidR="00071DB9" w:rsidRDefault="00071DB9" w:rsidP="00071DB9">
      <w:pPr>
        <w:jc w:val="center"/>
      </w:pPr>
    </w:p>
    <w:p w:rsidR="008D35CE" w:rsidRDefault="008D35CE" w:rsidP="008D35CE">
      <w:pPr>
        <w:spacing w:after="0" w:line="240" w:lineRule="auto"/>
        <w:jc w:val="center"/>
        <w:rPr>
          <w:b/>
        </w:rPr>
      </w:pPr>
      <w:r>
        <w:rPr>
          <w:b/>
        </w:rPr>
        <w:t>FOR MATERIALS ASSISTANCE:</w:t>
      </w:r>
    </w:p>
    <w:p w:rsidR="008D35CE" w:rsidRDefault="008D35CE" w:rsidP="008D35CE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6"/>
        <w:gridCol w:w="1652"/>
        <w:gridCol w:w="2263"/>
        <w:gridCol w:w="2579"/>
      </w:tblGrid>
      <w:tr w:rsidR="008D35CE" w:rsidRPr="00631FA4" w:rsidTr="00F4560F">
        <w:tc>
          <w:tcPr>
            <w:tcW w:w="2856" w:type="dxa"/>
          </w:tcPr>
          <w:p w:rsidR="008D35CE" w:rsidRPr="00631FA4" w:rsidRDefault="008D35CE" w:rsidP="00F4560F">
            <w:pPr>
              <w:jc w:val="center"/>
              <w:rPr>
                <w:b/>
              </w:rPr>
            </w:pPr>
            <w:r w:rsidRPr="00631FA4">
              <w:rPr>
                <w:b/>
              </w:rPr>
              <w:t>Name</w:t>
            </w:r>
          </w:p>
        </w:tc>
        <w:tc>
          <w:tcPr>
            <w:tcW w:w="1652" w:type="dxa"/>
          </w:tcPr>
          <w:p w:rsidR="008D35CE" w:rsidRPr="00631FA4" w:rsidRDefault="008D35CE" w:rsidP="00F4560F">
            <w:pPr>
              <w:jc w:val="center"/>
              <w:rPr>
                <w:b/>
              </w:rPr>
            </w:pPr>
            <w:r w:rsidRPr="00631FA4">
              <w:rPr>
                <w:b/>
              </w:rPr>
              <w:t>Phone</w:t>
            </w:r>
          </w:p>
        </w:tc>
        <w:tc>
          <w:tcPr>
            <w:tcW w:w="2263" w:type="dxa"/>
          </w:tcPr>
          <w:p w:rsidR="008D35CE" w:rsidRPr="00631FA4" w:rsidRDefault="008D35CE" w:rsidP="00F4560F">
            <w:pPr>
              <w:jc w:val="center"/>
              <w:rPr>
                <w:b/>
              </w:rPr>
            </w:pPr>
            <w:r>
              <w:rPr>
                <w:b/>
              </w:rPr>
              <w:t>Personnel</w:t>
            </w:r>
          </w:p>
        </w:tc>
        <w:tc>
          <w:tcPr>
            <w:tcW w:w="2579" w:type="dxa"/>
          </w:tcPr>
          <w:p w:rsidR="008D35CE" w:rsidRPr="00631FA4" w:rsidRDefault="008D35CE" w:rsidP="00F4560F">
            <w:pPr>
              <w:jc w:val="center"/>
              <w:rPr>
                <w:b/>
              </w:rPr>
            </w:pPr>
            <w:r w:rsidRPr="00631FA4">
              <w:rPr>
                <w:b/>
              </w:rPr>
              <w:t>Website</w:t>
            </w:r>
          </w:p>
        </w:tc>
      </w:tr>
      <w:tr w:rsidR="008D35CE" w:rsidTr="00F4560F">
        <w:tc>
          <w:tcPr>
            <w:tcW w:w="2856" w:type="dxa"/>
            <w:shd w:val="clear" w:color="auto" w:fill="D0CECE" w:themeFill="background2" w:themeFillShade="E6"/>
          </w:tcPr>
          <w:p w:rsidR="008D35CE" w:rsidRDefault="008D35CE" w:rsidP="00F4560F">
            <w:pPr>
              <w:jc w:val="center"/>
            </w:pPr>
            <w:r>
              <w:t>Samaritans Purse</w:t>
            </w:r>
          </w:p>
        </w:tc>
        <w:tc>
          <w:tcPr>
            <w:tcW w:w="1652" w:type="dxa"/>
            <w:shd w:val="clear" w:color="auto" w:fill="D0CECE" w:themeFill="background2" w:themeFillShade="E6"/>
          </w:tcPr>
          <w:p w:rsidR="008D35CE" w:rsidRDefault="008D35CE" w:rsidP="00F4560F">
            <w:pPr>
              <w:jc w:val="center"/>
            </w:pPr>
            <w:r>
              <w:t>Last Name A-G: (361) 230-2603</w:t>
            </w:r>
          </w:p>
          <w:p w:rsidR="008D35CE" w:rsidRDefault="008D35CE" w:rsidP="00F4560F">
            <w:pPr>
              <w:jc w:val="center"/>
            </w:pPr>
            <w:r>
              <w:t>Last Name H-N:</w:t>
            </w:r>
          </w:p>
          <w:p w:rsidR="008D35CE" w:rsidRDefault="008D35CE" w:rsidP="00F4560F">
            <w:pPr>
              <w:jc w:val="center"/>
            </w:pPr>
            <w:r>
              <w:t>(361) 230-2561</w:t>
            </w:r>
          </w:p>
          <w:p w:rsidR="008D35CE" w:rsidRDefault="008D35CE" w:rsidP="00F4560F">
            <w:pPr>
              <w:jc w:val="center"/>
            </w:pPr>
            <w:r>
              <w:t>Last Name O-Z:</w:t>
            </w:r>
          </w:p>
          <w:p w:rsidR="008D35CE" w:rsidRDefault="008D35CE" w:rsidP="00F4560F">
            <w:pPr>
              <w:jc w:val="center"/>
            </w:pPr>
            <w:r>
              <w:t>(361) 230-2570</w:t>
            </w:r>
          </w:p>
        </w:tc>
        <w:tc>
          <w:tcPr>
            <w:tcW w:w="2263" w:type="dxa"/>
            <w:shd w:val="clear" w:color="auto" w:fill="D0CECE" w:themeFill="background2" w:themeFillShade="E6"/>
          </w:tcPr>
          <w:p w:rsidR="008D35CE" w:rsidRDefault="008D35CE" w:rsidP="00F4560F">
            <w:pPr>
              <w:jc w:val="center"/>
            </w:pPr>
            <w:r>
              <w:t>(A-G) Michelle Worley-Hurt</w:t>
            </w:r>
          </w:p>
          <w:p w:rsidR="008D35CE" w:rsidRDefault="008D35CE" w:rsidP="00F4560F">
            <w:pPr>
              <w:jc w:val="center"/>
            </w:pPr>
            <w:r>
              <w:t>(H-N) Kathy Wallace</w:t>
            </w:r>
          </w:p>
          <w:p w:rsidR="008D35CE" w:rsidRDefault="008D35CE" w:rsidP="00F4560F">
            <w:pPr>
              <w:jc w:val="center"/>
            </w:pPr>
            <w:r>
              <w:t xml:space="preserve">(O-Z) Lori </w:t>
            </w:r>
            <w:proofErr w:type="spellStart"/>
            <w:r>
              <w:t>Satrang</w:t>
            </w:r>
            <w:proofErr w:type="spellEnd"/>
          </w:p>
        </w:tc>
        <w:tc>
          <w:tcPr>
            <w:tcW w:w="2579" w:type="dxa"/>
            <w:shd w:val="clear" w:color="auto" w:fill="D0CECE" w:themeFill="background2" w:themeFillShade="E6"/>
          </w:tcPr>
          <w:p w:rsidR="008D35CE" w:rsidRDefault="008D35CE" w:rsidP="00F4560F">
            <w:pPr>
              <w:jc w:val="center"/>
            </w:pPr>
            <w:r>
              <w:t>www.samaritanspurse.org</w:t>
            </w:r>
          </w:p>
        </w:tc>
      </w:tr>
      <w:tr w:rsidR="00B41EE2" w:rsidTr="00B41EE2">
        <w:tc>
          <w:tcPr>
            <w:tcW w:w="2856" w:type="dxa"/>
            <w:shd w:val="clear" w:color="auto" w:fill="auto"/>
          </w:tcPr>
          <w:p w:rsidR="00B41EE2" w:rsidRDefault="00B41EE2" w:rsidP="00B41EE2">
            <w:pPr>
              <w:jc w:val="center"/>
            </w:pPr>
            <w:r>
              <w:t>Catholic Charities</w:t>
            </w:r>
          </w:p>
        </w:tc>
        <w:tc>
          <w:tcPr>
            <w:tcW w:w="1652" w:type="dxa"/>
            <w:shd w:val="clear" w:color="auto" w:fill="auto"/>
          </w:tcPr>
          <w:p w:rsidR="00B41EE2" w:rsidRDefault="00B41EE2" w:rsidP="00B41EE2">
            <w:pPr>
              <w:jc w:val="center"/>
            </w:pPr>
            <w:r>
              <w:t>(361) 884-0651</w:t>
            </w:r>
          </w:p>
        </w:tc>
        <w:tc>
          <w:tcPr>
            <w:tcW w:w="2263" w:type="dxa"/>
            <w:shd w:val="clear" w:color="auto" w:fill="auto"/>
          </w:tcPr>
          <w:p w:rsidR="00B41EE2" w:rsidRDefault="00B41EE2" w:rsidP="00B41EE2">
            <w:pPr>
              <w:jc w:val="center"/>
            </w:pPr>
            <w:r>
              <w:t xml:space="preserve">615 Oliver CT. </w:t>
            </w:r>
          </w:p>
          <w:p w:rsidR="00B41EE2" w:rsidRDefault="00B41EE2" w:rsidP="00B41EE2">
            <w:pPr>
              <w:jc w:val="center"/>
            </w:pPr>
            <w:r>
              <w:t>Corpus Christi, TX</w:t>
            </w:r>
          </w:p>
        </w:tc>
        <w:tc>
          <w:tcPr>
            <w:tcW w:w="2579" w:type="dxa"/>
            <w:shd w:val="clear" w:color="auto" w:fill="auto"/>
          </w:tcPr>
          <w:p w:rsidR="00B41EE2" w:rsidRDefault="00B41EE2" w:rsidP="00B41EE2">
            <w:pPr>
              <w:jc w:val="center"/>
            </w:pPr>
          </w:p>
        </w:tc>
      </w:tr>
    </w:tbl>
    <w:p w:rsidR="008D35CE" w:rsidRDefault="008D35CE" w:rsidP="00560E9F">
      <w:pPr>
        <w:rPr>
          <w:b/>
        </w:rPr>
      </w:pPr>
      <w:bookmarkStart w:id="0" w:name="_GoBack"/>
      <w:bookmarkEnd w:id="0"/>
    </w:p>
    <w:p w:rsidR="00631FA4" w:rsidRDefault="00071DB9" w:rsidP="00631FA4">
      <w:pPr>
        <w:jc w:val="center"/>
        <w:rPr>
          <w:b/>
        </w:rPr>
      </w:pPr>
      <w:r w:rsidRPr="00264484">
        <w:rPr>
          <w:b/>
        </w:rPr>
        <w:t>FOR RE</w:t>
      </w:r>
      <w:r w:rsidR="00AA2588">
        <w:rPr>
          <w:b/>
        </w:rPr>
        <w:t>HAB</w:t>
      </w:r>
      <w:r>
        <w:rPr>
          <w:b/>
        </w:rPr>
        <w:t>/RE</w:t>
      </w:r>
      <w:r w:rsidR="00AA2588">
        <w:rPr>
          <w:b/>
        </w:rPr>
        <w:t>BUID</w:t>
      </w:r>
      <w:r w:rsidRPr="00264484">
        <w:rPr>
          <w:b/>
        </w:rPr>
        <w:t xml:space="preserve"> ASSIST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8"/>
        <w:gridCol w:w="1651"/>
        <w:gridCol w:w="2262"/>
        <w:gridCol w:w="2579"/>
      </w:tblGrid>
      <w:tr w:rsidR="00206B2F" w:rsidTr="00EC39D7">
        <w:tc>
          <w:tcPr>
            <w:tcW w:w="2943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lastRenderedPageBreak/>
              <w:t>Name</w:t>
            </w:r>
          </w:p>
        </w:tc>
        <w:tc>
          <w:tcPr>
            <w:tcW w:w="1697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Phone</w:t>
            </w:r>
          </w:p>
        </w:tc>
        <w:tc>
          <w:tcPr>
            <w:tcW w:w="2322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Address</w:t>
            </w:r>
          </w:p>
        </w:tc>
        <w:tc>
          <w:tcPr>
            <w:tcW w:w="2388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Website</w:t>
            </w:r>
          </w:p>
        </w:tc>
      </w:tr>
      <w:tr w:rsidR="00206B2F" w:rsidTr="00EC39D7">
        <w:tc>
          <w:tcPr>
            <w:tcW w:w="2943" w:type="dxa"/>
            <w:shd w:val="clear" w:color="auto" w:fill="D0CECE" w:themeFill="background2" w:themeFillShade="E6"/>
          </w:tcPr>
          <w:p w:rsidR="00206B2F" w:rsidRDefault="00206B2F" w:rsidP="00206B2F">
            <w:pPr>
              <w:jc w:val="center"/>
            </w:pPr>
            <w:r>
              <w:t>United Methodist Committee on Recovery</w:t>
            </w:r>
            <w:r w:rsidR="00584DB7">
              <w:t xml:space="preserve"> (UMCOR)</w:t>
            </w:r>
          </w:p>
        </w:tc>
        <w:tc>
          <w:tcPr>
            <w:tcW w:w="1697" w:type="dxa"/>
            <w:shd w:val="clear" w:color="auto" w:fill="D0CECE" w:themeFill="background2" w:themeFillShade="E6"/>
          </w:tcPr>
          <w:p w:rsidR="00206B2F" w:rsidRDefault="00206B2F" w:rsidP="00206B2F">
            <w:pPr>
              <w:jc w:val="center"/>
            </w:pPr>
            <w:r>
              <w:t>(361) 857-3164</w:t>
            </w:r>
          </w:p>
        </w:tc>
        <w:tc>
          <w:tcPr>
            <w:tcW w:w="2322" w:type="dxa"/>
            <w:shd w:val="clear" w:color="auto" w:fill="D0CECE" w:themeFill="background2" w:themeFillShade="E6"/>
          </w:tcPr>
          <w:p w:rsidR="00206B2F" w:rsidRDefault="00206B2F" w:rsidP="00206B2F">
            <w:pPr>
              <w:jc w:val="center"/>
            </w:pPr>
          </w:p>
        </w:tc>
        <w:tc>
          <w:tcPr>
            <w:tcW w:w="2388" w:type="dxa"/>
            <w:shd w:val="clear" w:color="auto" w:fill="D0CECE" w:themeFill="background2" w:themeFillShade="E6"/>
          </w:tcPr>
          <w:p w:rsidR="00206B2F" w:rsidRDefault="00560E9F" w:rsidP="00206B2F">
            <w:pPr>
              <w:jc w:val="center"/>
            </w:pPr>
            <w:hyperlink r:id="rId7" w:history="1">
              <w:r w:rsidR="00206B2F" w:rsidRPr="00A9529E">
                <w:rPr>
                  <w:rStyle w:val="Hyperlink"/>
                </w:rPr>
                <w:t>www.umcor.org</w:t>
              </w:r>
            </w:hyperlink>
          </w:p>
          <w:p w:rsidR="00206B2F" w:rsidRDefault="00206B2F" w:rsidP="00206B2F">
            <w:pPr>
              <w:jc w:val="center"/>
            </w:pPr>
          </w:p>
        </w:tc>
      </w:tr>
      <w:tr w:rsidR="008D35CE" w:rsidTr="008D35CE">
        <w:tc>
          <w:tcPr>
            <w:tcW w:w="2943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Samaritans Purse</w:t>
            </w:r>
          </w:p>
        </w:tc>
        <w:tc>
          <w:tcPr>
            <w:tcW w:w="1697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Last Name A-G: (361) 230-2603</w:t>
            </w:r>
          </w:p>
          <w:p w:rsidR="008D35CE" w:rsidRDefault="008D35CE" w:rsidP="008D35CE">
            <w:pPr>
              <w:jc w:val="center"/>
            </w:pPr>
            <w:r>
              <w:t>Last Name H-N:</w:t>
            </w:r>
          </w:p>
          <w:p w:rsidR="008D35CE" w:rsidRDefault="008D35CE" w:rsidP="008D35CE">
            <w:pPr>
              <w:jc w:val="center"/>
            </w:pPr>
            <w:r>
              <w:t>(361) 230-2561</w:t>
            </w:r>
          </w:p>
          <w:p w:rsidR="008D35CE" w:rsidRDefault="008D35CE" w:rsidP="008D35CE">
            <w:pPr>
              <w:jc w:val="center"/>
            </w:pPr>
            <w:r>
              <w:t>Last Name O-Z:</w:t>
            </w:r>
          </w:p>
          <w:p w:rsidR="008D35CE" w:rsidRDefault="008D35CE" w:rsidP="008D35CE">
            <w:pPr>
              <w:jc w:val="center"/>
            </w:pPr>
            <w:r>
              <w:t>(361) 230-2570</w:t>
            </w:r>
          </w:p>
        </w:tc>
        <w:tc>
          <w:tcPr>
            <w:tcW w:w="2322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(A-G) Michelle Worley-Hurt</w:t>
            </w:r>
          </w:p>
          <w:p w:rsidR="008D35CE" w:rsidRDefault="008D35CE" w:rsidP="008D35CE">
            <w:pPr>
              <w:jc w:val="center"/>
            </w:pPr>
            <w:r>
              <w:t>(H-N) Kathy Wallace</w:t>
            </w:r>
          </w:p>
          <w:p w:rsidR="008D35CE" w:rsidRDefault="008D35CE" w:rsidP="008D35CE">
            <w:pPr>
              <w:jc w:val="center"/>
            </w:pPr>
            <w:r>
              <w:t xml:space="preserve">(O-Z) Lori </w:t>
            </w:r>
            <w:proofErr w:type="spellStart"/>
            <w:r>
              <w:t>Satrang</w:t>
            </w:r>
            <w:proofErr w:type="spellEnd"/>
          </w:p>
        </w:tc>
        <w:tc>
          <w:tcPr>
            <w:tcW w:w="2388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www.samaritanspurse.org</w:t>
            </w:r>
          </w:p>
        </w:tc>
      </w:tr>
      <w:tr w:rsidR="008D35CE" w:rsidTr="00EC39D7">
        <w:tc>
          <w:tcPr>
            <w:tcW w:w="2943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  <w:r>
              <w:t>First Baptist Church</w:t>
            </w:r>
          </w:p>
        </w:tc>
        <w:tc>
          <w:tcPr>
            <w:tcW w:w="1697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  <w:r>
              <w:t>(361) 230-0146</w:t>
            </w:r>
          </w:p>
        </w:tc>
        <w:tc>
          <w:tcPr>
            <w:tcW w:w="2322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  <w:r>
              <w:t>811 Enterprise Blvd Rockport, TX</w:t>
            </w:r>
          </w:p>
        </w:tc>
        <w:tc>
          <w:tcPr>
            <w:tcW w:w="2388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</w:p>
        </w:tc>
      </w:tr>
      <w:tr w:rsidR="008D35CE" w:rsidTr="00EC39D7">
        <w:tc>
          <w:tcPr>
            <w:tcW w:w="2943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Community Aid Relief Effort (CARE)</w:t>
            </w:r>
          </w:p>
        </w:tc>
        <w:tc>
          <w:tcPr>
            <w:tcW w:w="1697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(717) 672 1207</w:t>
            </w:r>
          </w:p>
        </w:tc>
        <w:tc>
          <w:tcPr>
            <w:tcW w:w="2322" w:type="dxa"/>
            <w:shd w:val="clear" w:color="auto" w:fill="auto"/>
          </w:tcPr>
          <w:p w:rsidR="008D35CE" w:rsidRDefault="008D35CE" w:rsidP="008D35CE"/>
        </w:tc>
        <w:tc>
          <w:tcPr>
            <w:tcW w:w="2388" w:type="dxa"/>
            <w:shd w:val="clear" w:color="auto" w:fill="auto"/>
          </w:tcPr>
          <w:p w:rsidR="008D35CE" w:rsidRDefault="008D35CE" w:rsidP="008D35CE">
            <w:pPr>
              <w:jc w:val="center"/>
            </w:pPr>
            <w:r>
              <w:t>carerelief@frontier.com</w:t>
            </w:r>
          </w:p>
        </w:tc>
      </w:tr>
      <w:tr w:rsidR="008D35CE" w:rsidTr="00EC39D7">
        <w:tc>
          <w:tcPr>
            <w:tcW w:w="2943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  <w:r>
              <w:t xml:space="preserve">Nathan </w:t>
            </w:r>
            <w:proofErr w:type="spellStart"/>
            <w:r>
              <w:t>Lalli</w:t>
            </w:r>
            <w:proofErr w:type="spellEnd"/>
            <w:r>
              <w:t xml:space="preserve"> (minimal fee)</w:t>
            </w:r>
          </w:p>
        </w:tc>
        <w:tc>
          <w:tcPr>
            <w:tcW w:w="1697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  <w:r>
              <w:t>(361) 537-9169</w:t>
            </w:r>
          </w:p>
        </w:tc>
        <w:tc>
          <w:tcPr>
            <w:tcW w:w="2322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</w:p>
        </w:tc>
        <w:tc>
          <w:tcPr>
            <w:tcW w:w="2388" w:type="dxa"/>
            <w:shd w:val="clear" w:color="auto" w:fill="D0CECE" w:themeFill="background2" w:themeFillShade="E6"/>
          </w:tcPr>
          <w:p w:rsidR="008D35CE" w:rsidRDefault="008D35CE" w:rsidP="008D35CE">
            <w:pPr>
              <w:jc w:val="center"/>
            </w:pPr>
          </w:p>
        </w:tc>
      </w:tr>
    </w:tbl>
    <w:p w:rsidR="00EC39D7" w:rsidRDefault="00EC39D7" w:rsidP="008D35CE">
      <w:pPr>
        <w:spacing w:after="0" w:line="240" w:lineRule="auto"/>
        <w:rPr>
          <w:b/>
        </w:rPr>
      </w:pPr>
    </w:p>
    <w:p w:rsidR="00EC39D7" w:rsidRDefault="00EC39D7" w:rsidP="00206B2F">
      <w:pPr>
        <w:spacing w:after="0" w:line="240" w:lineRule="auto"/>
        <w:jc w:val="center"/>
        <w:rPr>
          <w:b/>
        </w:rPr>
      </w:pPr>
    </w:p>
    <w:p w:rsidR="00631FA4" w:rsidRDefault="00206B2F" w:rsidP="00206B2F">
      <w:pPr>
        <w:spacing w:after="0" w:line="240" w:lineRule="auto"/>
        <w:jc w:val="center"/>
        <w:rPr>
          <w:b/>
        </w:rPr>
      </w:pPr>
      <w:r w:rsidRPr="00264484">
        <w:rPr>
          <w:b/>
        </w:rPr>
        <w:t xml:space="preserve">FOR UTILITY RENT </w:t>
      </w:r>
      <w:r w:rsidR="00471E02">
        <w:rPr>
          <w:b/>
        </w:rPr>
        <w:t xml:space="preserve">OR REPAIR </w:t>
      </w:r>
      <w:r w:rsidRPr="00264484">
        <w:rPr>
          <w:b/>
        </w:rPr>
        <w:t>ASSISTANCE</w:t>
      </w:r>
      <w:r>
        <w:rPr>
          <w:b/>
        </w:rPr>
        <w:t>:</w:t>
      </w:r>
    </w:p>
    <w:p w:rsidR="00206B2F" w:rsidRPr="00206B2F" w:rsidRDefault="00206B2F" w:rsidP="00206B2F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800"/>
        <w:gridCol w:w="2247"/>
        <w:gridCol w:w="2338"/>
      </w:tblGrid>
      <w:tr w:rsidR="00206B2F" w:rsidTr="00471E02">
        <w:tc>
          <w:tcPr>
            <w:tcW w:w="2965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Name</w:t>
            </w:r>
          </w:p>
        </w:tc>
        <w:tc>
          <w:tcPr>
            <w:tcW w:w="1800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Phone</w:t>
            </w:r>
          </w:p>
        </w:tc>
        <w:tc>
          <w:tcPr>
            <w:tcW w:w="2247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Address</w:t>
            </w:r>
          </w:p>
        </w:tc>
        <w:tc>
          <w:tcPr>
            <w:tcW w:w="2338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Website</w:t>
            </w:r>
          </w:p>
        </w:tc>
      </w:tr>
      <w:tr w:rsidR="00206B2F" w:rsidTr="00471E02">
        <w:tc>
          <w:tcPr>
            <w:tcW w:w="2965" w:type="dxa"/>
            <w:shd w:val="clear" w:color="auto" w:fill="D0CECE" w:themeFill="background2" w:themeFillShade="E6"/>
          </w:tcPr>
          <w:p w:rsidR="00206B2F" w:rsidRDefault="00206B2F" w:rsidP="00206B2F">
            <w:pPr>
              <w:jc w:val="center"/>
            </w:pPr>
            <w:r>
              <w:t>Catholic Charities</w:t>
            </w:r>
          </w:p>
        </w:tc>
        <w:tc>
          <w:tcPr>
            <w:tcW w:w="1800" w:type="dxa"/>
            <w:shd w:val="clear" w:color="auto" w:fill="D0CECE" w:themeFill="background2" w:themeFillShade="E6"/>
          </w:tcPr>
          <w:p w:rsidR="00206B2F" w:rsidRDefault="00B41EE2" w:rsidP="00206B2F">
            <w:pPr>
              <w:jc w:val="center"/>
            </w:pPr>
            <w:r>
              <w:t>(361) 884-0651</w:t>
            </w:r>
          </w:p>
        </w:tc>
        <w:tc>
          <w:tcPr>
            <w:tcW w:w="2247" w:type="dxa"/>
            <w:shd w:val="clear" w:color="auto" w:fill="D0CECE" w:themeFill="background2" w:themeFillShade="E6"/>
          </w:tcPr>
          <w:p w:rsidR="0088396E" w:rsidRDefault="0088396E" w:rsidP="00206B2F">
            <w:pPr>
              <w:jc w:val="center"/>
            </w:pPr>
            <w:r>
              <w:t xml:space="preserve">615 Oliver CT. </w:t>
            </w:r>
          </w:p>
          <w:p w:rsidR="00206B2F" w:rsidRDefault="0088396E" w:rsidP="00206B2F">
            <w:pPr>
              <w:jc w:val="center"/>
            </w:pPr>
            <w:r>
              <w:t>Corpus Christi, TX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206B2F" w:rsidRDefault="00206B2F" w:rsidP="00206B2F">
            <w:pPr>
              <w:jc w:val="center"/>
            </w:pPr>
          </w:p>
        </w:tc>
      </w:tr>
      <w:tr w:rsidR="00EC39D7" w:rsidTr="00471E02">
        <w:tc>
          <w:tcPr>
            <w:tcW w:w="2965" w:type="dxa"/>
            <w:shd w:val="clear" w:color="auto" w:fill="auto"/>
          </w:tcPr>
          <w:p w:rsidR="00EC39D7" w:rsidRDefault="00EC39D7" w:rsidP="00EC39D7">
            <w:pPr>
              <w:jc w:val="center"/>
            </w:pPr>
            <w:r>
              <w:t>St. Vincent de Paul</w:t>
            </w:r>
          </w:p>
          <w:p w:rsidR="00F31417" w:rsidRDefault="00F31417" w:rsidP="00EC39D7">
            <w:pPr>
              <w:jc w:val="center"/>
            </w:pPr>
            <w:r>
              <w:t>M-W-F 10AM-12PM</w:t>
            </w:r>
          </w:p>
        </w:tc>
        <w:tc>
          <w:tcPr>
            <w:tcW w:w="1800" w:type="dxa"/>
            <w:shd w:val="clear" w:color="auto" w:fill="auto"/>
          </w:tcPr>
          <w:p w:rsidR="00EC39D7" w:rsidRDefault="00EC39D7" w:rsidP="00EC39D7">
            <w:pPr>
              <w:jc w:val="center"/>
            </w:pPr>
            <w:r>
              <w:t>(361) 729-4978</w:t>
            </w:r>
          </w:p>
        </w:tc>
        <w:tc>
          <w:tcPr>
            <w:tcW w:w="2247" w:type="dxa"/>
            <w:shd w:val="clear" w:color="auto" w:fill="auto"/>
          </w:tcPr>
          <w:p w:rsidR="00EC39D7" w:rsidRDefault="00EC39D7" w:rsidP="00F31417">
            <w:pPr>
              <w:jc w:val="center"/>
            </w:pPr>
            <w:r>
              <w:t>213 S. Church St.</w:t>
            </w:r>
            <w:r w:rsidR="00F31417">
              <w:t xml:space="preserve"> Rockport, TX</w:t>
            </w:r>
          </w:p>
        </w:tc>
        <w:tc>
          <w:tcPr>
            <w:tcW w:w="2338" w:type="dxa"/>
            <w:shd w:val="clear" w:color="auto" w:fill="auto"/>
          </w:tcPr>
          <w:p w:rsidR="00EC39D7" w:rsidRDefault="00EC39D7" w:rsidP="00EC39D7">
            <w:pPr>
              <w:jc w:val="center"/>
            </w:pPr>
          </w:p>
          <w:p w:rsidR="00F31417" w:rsidRDefault="00F31417" w:rsidP="00EC39D7">
            <w:pPr>
              <w:jc w:val="center"/>
            </w:pPr>
          </w:p>
        </w:tc>
      </w:tr>
      <w:tr w:rsidR="00EC39D7" w:rsidTr="00EC39D7">
        <w:tc>
          <w:tcPr>
            <w:tcW w:w="2965" w:type="dxa"/>
            <w:shd w:val="clear" w:color="auto" w:fill="D0CECE" w:themeFill="background2" w:themeFillShade="E6"/>
          </w:tcPr>
          <w:p w:rsidR="00EC39D7" w:rsidRDefault="00EC39D7" w:rsidP="00EC39D7">
            <w:pPr>
              <w:jc w:val="center"/>
            </w:pPr>
            <w:r>
              <w:t>General Land Office (GLO)</w:t>
            </w:r>
          </w:p>
        </w:tc>
        <w:tc>
          <w:tcPr>
            <w:tcW w:w="1800" w:type="dxa"/>
            <w:shd w:val="clear" w:color="auto" w:fill="D0CECE" w:themeFill="background2" w:themeFillShade="E6"/>
          </w:tcPr>
          <w:p w:rsidR="00EC39D7" w:rsidRDefault="00EC39D7" w:rsidP="00EC39D7">
            <w:pPr>
              <w:jc w:val="center"/>
            </w:pPr>
            <w:r>
              <w:rPr>
                <w:sz w:val="24"/>
                <w:szCs w:val="24"/>
              </w:rPr>
              <w:t>1-888-610-1622</w:t>
            </w:r>
          </w:p>
        </w:tc>
        <w:tc>
          <w:tcPr>
            <w:tcW w:w="2247" w:type="dxa"/>
            <w:shd w:val="clear" w:color="auto" w:fill="D0CECE" w:themeFill="background2" w:themeFillShade="E6"/>
          </w:tcPr>
          <w:p w:rsidR="00EC39D7" w:rsidRDefault="00EC39D7" w:rsidP="00EC39D7">
            <w:pPr>
              <w:jc w:val="center"/>
            </w:pPr>
          </w:p>
        </w:tc>
        <w:tc>
          <w:tcPr>
            <w:tcW w:w="2338" w:type="dxa"/>
            <w:shd w:val="clear" w:color="auto" w:fill="D0CECE" w:themeFill="background2" w:themeFillShade="E6"/>
          </w:tcPr>
          <w:p w:rsidR="00EC39D7" w:rsidRDefault="00560E9F" w:rsidP="00EC39D7">
            <w:pPr>
              <w:jc w:val="center"/>
            </w:pPr>
            <w:hyperlink r:id="rId8" w:tgtFrame="_blank" w:history="1">
              <w:r w:rsidR="00EC39D7">
                <w:rPr>
                  <w:rStyle w:val="Hyperlink"/>
                  <w:sz w:val="24"/>
                  <w:szCs w:val="24"/>
                </w:rPr>
                <w:t>texasrebuilds.com</w:t>
              </w:r>
            </w:hyperlink>
          </w:p>
        </w:tc>
      </w:tr>
    </w:tbl>
    <w:p w:rsidR="00631FA4" w:rsidRDefault="00631FA4" w:rsidP="00071DB9">
      <w:pPr>
        <w:jc w:val="center"/>
      </w:pPr>
    </w:p>
    <w:p w:rsidR="00206B2F" w:rsidRDefault="00206B2F" w:rsidP="00206B2F">
      <w:pPr>
        <w:spacing w:after="0" w:line="240" w:lineRule="auto"/>
        <w:jc w:val="center"/>
        <w:rPr>
          <w:b/>
        </w:rPr>
      </w:pPr>
      <w:r w:rsidRPr="00264484">
        <w:rPr>
          <w:b/>
        </w:rPr>
        <w:t xml:space="preserve">FOR </w:t>
      </w:r>
      <w:r>
        <w:rPr>
          <w:b/>
        </w:rPr>
        <w:t>R</w:t>
      </w:r>
      <w:r w:rsidRPr="00264484">
        <w:rPr>
          <w:b/>
        </w:rPr>
        <w:t>ENTAL VOUCHERS OR TRANSPORTATION</w:t>
      </w:r>
      <w:r>
        <w:rPr>
          <w:b/>
        </w:rPr>
        <w:t>:</w:t>
      </w:r>
    </w:p>
    <w:p w:rsidR="00631FA4" w:rsidRPr="00631FA4" w:rsidRDefault="00631FA4" w:rsidP="00206B2F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709"/>
        <w:gridCol w:w="2338"/>
        <w:gridCol w:w="2338"/>
      </w:tblGrid>
      <w:tr w:rsidR="00206B2F" w:rsidTr="00206B2F">
        <w:tc>
          <w:tcPr>
            <w:tcW w:w="2965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Name</w:t>
            </w:r>
          </w:p>
        </w:tc>
        <w:tc>
          <w:tcPr>
            <w:tcW w:w="1709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Phone</w:t>
            </w:r>
          </w:p>
        </w:tc>
        <w:tc>
          <w:tcPr>
            <w:tcW w:w="2338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Address</w:t>
            </w:r>
          </w:p>
        </w:tc>
        <w:tc>
          <w:tcPr>
            <w:tcW w:w="2338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Website</w:t>
            </w:r>
          </w:p>
        </w:tc>
      </w:tr>
      <w:tr w:rsidR="00206B2F" w:rsidTr="008070B6">
        <w:tc>
          <w:tcPr>
            <w:tcW w:w="2965" w:type="dxa"/>
            <w:shd w:val="clear" w:color="auto" w:fill="D0CECE" w:themeFill="background2" w:themeFillShade="E6"/>
          </w:tcPr>
          <w:p w:rsidR="00206B2F" w:rsidRDefault="00C76961" w:rsidP="00206B2F">
            <w:pPr>
              <w:jc w:val="center"/>
            </w:pPr>
            <w:r>
              <w:t>Coastal Bend for Independent Living (CBCIL)</w:t>
            </w:r>
          </w:p>
        </w:tc>
        <w:tc>
          <w:tcPr>
            <w:tcW w:w="1709" w:type="dxa"/>
            <w:shd w:val="clear" w:color="auto" w:fill="D0CECE" w:themeFill="background2" w:themeFillShade="E6"/>
          </w:tcPr>
          <w:p w:rsidR="00206B2F" w:rsidRDefault="00C76961" w:rsidP="00206B2F">
            <w:pPr>
              <w:jc w:val="center"/>
            </w:pPr>
            <w:r>
              <w:t>(877) 988-1999</w:t>
            </w:r>
          </w:p>
          <w:p w:rsidR="00C76961" w:rsidRDefault="00C76961" w:rsidP="00206B2F">
            <w:pPr>
              <w:jc w:val="center"/>
            </w:pPr>
            <w:r>
              <w:t>(361) 883-8461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910713" w:rsidRDefault="008070B6" w:rsidP="00206B2F">
            <w:pPr>
              <w:jc w:val="center"/>
            </w:pPr>
            <w:r>
              <w:t>1537 7</w:t>
            </w:r>
            <w:r w:rsidRPr="008070B6">
              <w:rPr>
                <w:vertAlign w:val="superscript"/>
              </w:rPr>
              <w:t>th</w:t>
            </w:r>
            <w:r>
              <w:t xml:space="preserve"> St.</w:t>
            </w:r>
          </w:p>
          <w:p w:rsidR="00206B2F" w:rsidRDefault="008070B6" w:rsidP="00206B2F">
            <w:pPr>
              <w:jc w:val="center"/>
            </w:pPr>
            <w:r>
              <w:t xml:space="preserve"> Corpus Christi, TX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206B2F" w:rsidRDefault="008070B6" w:rsidP="00206B2F">
            <w:pPr>
              <w:jc w:val="center"/>
            </w:pPr>
            <w:r>
              <w:t>www.cbcil.org</w:t>
            </w:r>
          </w:p>
        </w:tc>
      </w:tr>
    </w:tbl>
    <w:p w:rsidR="00631FA4" w:rsidRDefault="00631FA4" w:rsidP="00071DB9">
      <w:pPr>
        <w:jc w:val="center"/>
      </w:pPr>
    </w:p>
    <w:p w:rsidR="00631FA4" w:rsidRDefault="00631FA4" w:rsidP="00631FA4">
      <w:pPr>
        <w:spacing w:after="0" w:line="240" w:lineRule="auto"/>
        <w:jc w:val="center"/>
        <w:rPr>
          <w:b/>
        </w:rPr>
      </w:pPr>
      <w:r w:rsidRPr="00264484">
        <w:rPr>
          <w:b/>
        </w:rPr>
        <w:t xml:space="preserve">FOR </w:t>
      </w:r>
      <w:r w:rsidR="00FA6E79">
        <w:rPr>
          <w:b/>
        </w:rPr>
        <w:t>MENTAL HEALTH ASSISTANCE</w:t>
      </w:r>
      <w:r>
        <w:rPr>
          <w:b/>
        </w:rPr>
        <w:t>:</w:t>
      </w:r>
    </w:p>
    <w:p w:rsidR="00631FA4" w:rsidRDefault="00631FA4" w:rsidP="00631FA4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709"/>
        <w:gridCol w:w="2338"/>
        <w:gridCol w:w="2338"/>
      </w:tblGrid>
      <w:tr w:rsidR="00206B2F" w:rsidTr="00206B2F">
        <w:tc>
          <w:tcPr>
            <w:tcW w:w="2965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Name</w:t>
            </w:r>
          </w:p>
        </w:tc>
        <w:tc>
          <w:tcPr>
            <w:tcW w:w="1709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Phone</w:t>
            </w:r>
          </w:p>
        </w:tc>
        <w:tc>
          <w:tcPr>
            <w:tcW w:w="2338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Address</w:t>
            </w:r>
          </w:p>
        </w:tc>
        <w:tc>
          <w:tcPr>
            <w:tcW w:w="2338" w:type="dxa"/>
          </w:tcPr>
          <w:p w:rsidR="00206B2F" w:rsidRPr="00631FA4" w:rsidRDefault="00206B2F" w:rsidP="00206B2F">
            <w:pPr>
              <w:jc w:val="center"/>
              <w:rPr>
                <w:b/>
              </w:rPr>
            </w:pPr>
            <w:r w:rsidRPr="00631FA4">
              <w:rPr>
                <w:b/>
              </w:rPr>
              <w:t>Website</w:t>
            </w:r>
          </w:p>
        </w:tc>
      </w:tr>
      <w:tr w:rsidR="00206B2F" w:rsidTr="00910713">
        <w:tc>
          <w:tcPr>
            <w:tcW w:w="2965" w:type="dxa"/>
            <w:shd w:val="clear" w:color="auto" w:fill="D0CECE" w:themeFill="background2" w:themeFillShade="E6"/>
          </w:tcPr>
          <w:p w:rsidR="00206B2F" w:rsidRPr="00910713" w:rsidRDefault="00FA6E79" w:rsidP="00206B2F">
            <w:pPr>
              <w:jc w:val="center"/>
            </w:pPr>
            <w:r w:rsidRPr="00910713">
              <w:t>Coastal Bend Wellness Foundation</w:t>
            </w:r>
          </w:p>
        </w:tc>
        <w:tc>
          <w:tcPr>
            <w:tcW w:w="1709" w:type="dxa"/>
            <w:shd w:val="clear" w:color="auto" w:fill="D0CECE" w:themeFill="background2" w:themeFillShade="E6"/>
          </w:tcPr>
          <w:p w:rsidR="00206B2F" w:rsidRPr="00910713" w:rsidRDefault="00FA6E79" w:rsidP="00206B2F">
            <w:pPr>
              <w:jc w:val="center"/>
            </w:pPr>
            <w:r w:rsidRPr="00910713">
              <w:t>(361) 814-</w:t>
            </w:r>
            <w:r w:rsidR="00910713" w:rsidRPr="00910713">
              <w:t>2001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206B2F" w:rsidRPr="00910713" w:rsidRDefault="00206B2F" w:rsidP="00206B2F">
            <w:pPr>
              <w:jc w:val="center"/>
            </w:pPr>
          </w:p>
        </w:tc>
        <w:tc>
          <w:tcPr>
            <w:tcW w:w="2338" w:type="dxa"/>
            <w:shd w:val="clear" w:color="auto" w:fill="D0CECE" w:themeFill="background2" w:themeFillShade="E6"/>
          </w:tcPr>
          <w:p w:rsidR="00206B2F" w:rsidRPr="00910713" w:rsidRDefault="00206B2F" w:rsidP="00206B2F">
            <w:pPr>
              <w:jc w:val="center"/>
            </w:pPr>
          </w:p>
        </w:tc>
      </w:tr>
      <w:tr w:rsidR="00206B2F" w:rsidTr="00206B2F">
        <w:tc>
          <w:tcPr>
            <w:tcW w:w="2965" w:type="dxa"/>
          </w:tcPr>
          <w:p w:rsidR="00206B2F" w:rsidRPr="00910713" w:rsidRDefault="00FA6E79" w:rsidP="00206B2F">
            <w:pPr>
              <w:jc w:val="center"/>
            </w:pPr>
            <w:r w:rsidRPr="00910713">
              <w:t>Disaster Distress Helpline</w:t>
            </w:r>
          </w:p>
        </w:tc>
        <w:tc>
          <w:tcPr>
            <w:tcW w:w="1709" w:type="dxa"/>
          </w:tcPr>
          <w:p w:rsidR="00206B2F" w:rsidRPr="00910713" w:rsidRDefault="00910713" w:rsidP="00206B2F">
            <w:pPr>
              <w:jc w:val="center"/>
            </w:pPr>
            <w:r w:rsidRPr="00910713">
              <w:t>(800) 985-5990</w:t>
            </w:r>
          </w:p>
        </w:tc>
        <w:tc>
          <w:tcPr>
            <w:tcW w:w="2338" w:type="dxa"/>
          </w:tcPr>
          <w:p w:rsidR="00206B2F" w:rsidRPr="00910713" w:rsidRDefault="00206B2F" w:rsidP="00206B2F">
            <w:pPr>
              <w:jc w:val="center"/>
            </w:pPr>
          </w:p>
        </w:tc>
        <w:tc>
          <w:tcPr>
            <w:tcW w:w="2338" w:type="dxa"/>
          </w:tcPr>
          <w:p w:rsidR="00206B2F" w:rsidRPr="00910713" w:rsidRDefault="00206B2F" w:rsidP="00206B2F">
            <w:pPr>
              <w:jc w:val="center"/>
            </w:pPr>
          </w:p>
        </w:tc>
      </w:tr>
      <w:tr w:rsidR="00206B2F" w:rsidTr="00910713">
        <w:tc>
          <w:tcPr>
            <w:tcW w:w="2965" w:type="dxa"/>
            <w:shd w:val="clear" w:color="auto" w:fill="D0CECE" w:themeFill="background2" w:themeFillShade="E6"/>
          </w:tcPr>
          <w:p w:rsidR="00206B2F" w:rsidRPr="00910713" w:rsidRDefault="00FA6E79" w:rsidP="00206B2F">
            <w:pPr>
              <w:jc w:val="center"/>
            </w:pPr>
            <w:r w:rsidRPr="00910713">
              <w:t>Aim Hospice</w:t>
            </w:r>
          </w:p>
        </w:tc>
        <w:tc>
          <w:tcPr>
            <w:tcW w:w="1709" w:type="dxa"/>
            <w:shd w:val="clear" w:color="auto" w:fill="D0CECE" w:themeFill="background2" w:themeFillShade="E6"/>
          </w:tcPr>
          <w:p w:rsidR="00206B2F" w:rsidRPr="00910713" w:rsidRDefault="00910713" w:rsidP="00206B2F">
            <w:pPr>
              <w:jc w:val="center"/>
            </w:pPr>
            <w:r w:rsidRPr="00910713">
              <w:t>(361) 729-0507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206B2F" w:rsidRPr="00910713" w:rsidRDefault="00910713" w:rsidP="00206B2F">
            <w:pPr>
              <w:jc w:val="center"/>
            </w:pPr>
            <w:r w:rsidRPr="00910713">
              <w:t>703 E. Concho St.</w:t>
            </w:r>
            <w:r>
              <w:t xml:space="preserve"> Rockport, TX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:rsidR="00206B2F" w:rsidRPr="00910713" w:rsidRDefault="00910713" w:rsidP="00206B2F">
            <w:pPr>
              <w:jc w:val="center"/>
            </w:pPr>
            <w:r w:rsidRPr="00910713">
              <w:t>aimhospicecoastal.org</w:t>
            </w:r>
          </w:p>
        </w:tc>
      </w:tr>
    </w:tbl>
    <w:p w:rsidR="00631FA4" w:rsidRDefault="00631FA4" w:rsidP="00EC39D7"/>
    <w:sectPr w:rsidR="00631F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TK0MDUxMzayNDBW0lEKTi0uzszPAykwqQUAld/sMiwAAAA="/>
  </w:docVars>
  <w:rsids>
    <w:rsidRoot w:val="00071DB9"/>
    <w:rsid w:val="00063DB5"/>
    <w:rsid w:val="00071DB9"/>
    <w:rsid w:val="000840A9"/>
    <w:rsid w:val="001F4A45"/>
    <w:rsid w:val="00206B2F"/>
    <w:rsid w:val="00331209"/>
    <w:rsid w:val="00471E02"/>
    <w:rsid w:val="00560E9F"/>
    <w:rsid w:val="00584DB7"/>
    <w:rsid w:val="00631FA4"/>
    <w:rsid w:val="008070B6"/>
    <w:rsid w:val="0088396E"/>
    <w:rsid w:val="008D35CE"/>
    <w:rsid w:val="00910713"/>
    <w:rsid w:val="00A865B8"/>
    <w:rsid w:val="00AA2588"/>
    <w:rsid w:val="00B41EE2"/>
    <w:rsid w:val="00B713EE"/>
    <w:rsid w:val="00C76961"/>
    <w:rsid w:val="00E25FAD"/>
    <w:rsid w:val="00E347CC"/>
    <w:rsid w:val="00EC39D7"/>
    <w:rsid w:val="00F31417"/>
    <w:rsid w:val="00F54D12"/>
    <w:rsid w:val="00FA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71CD1"/>
  <w15:chartTrackingRefBased/>
  <w15:docId w15:val="{350E3FB8-C48A-4D7B-9B42-9A5787A7F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39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1DB9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71D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1D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7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1D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defense.proofpoint.com/v2/url?u=http-3A__texasrebuilds.com&amp;d=DwMFaQ&amp;c=ODFT-G5SujMiGrKuoJJjVg&amp;r=9_sUfG5Jwkha-3iqlIxgG_i95V2Qa-FBZBP1agZzuUo&amp;m=O3I3n6jU8VivLE3xoN74NizUhSUtHJ5Ugv9QPpVphts&amp;s=LaFGxPoC_0NkunhXNE0r0r2P3tMS2ZEnH6ZTQJbSq5s&amp;e=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umco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E:\Harvey%20PIO%20Stuff\LoganScherschel_01122018_01252018\Documents\CommunityRelations_PSAs\HomeownerIntakeForm.pdf" TargetMode="External"/><Relationship Id="rId5" Type="http://schemas.openxmlformats.org/officeDocument/2006/relationships/hyperlink" Target="mailto:info@aransascounty.org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Forest Service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Matthew</dc:creator>
  <cp:keywords/>
  <dc:description/>
  <cp:lastModifiedBy>Ford, Matthew</cp:lastModifiedBy>
  <cp:revision>7</cp:revision>
  <dcterms:created xsi:type="dcterms:W3CDTF">2018-02-06T22:52:00Z</dcterms:created>
  <dcterms:modified xsi:type="dcterms:W3CDTF">2018-02-08T20:40:00Z</dcterms:modified>
</cp:coreProperties>
</file>